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FC03E" w14:textId="77777777" w:rsidR="007B56EC" w:rsidRDefault="007B56EC" w:rsidP="004B4ADC">
      <w:pPr>
        <w:pBdr>
          <w:top w:val="single" w:sz="4" w:space="1" w:color="auto"/>
        </w:pBdr>
        <w:spacing w:after="240"/>
        <w:jc w:val="center"/>
        <w:rPr>
          <w:b/>
          <w:lang w:val="en-US"/>
        </w:rPr>
      </w:pPr>
    </w:p>
    <w:p w14:paraId="05A685DB" w14:textId="41F9A946" w:rsidR="00362B9A" w:rsidRPr="00F83262" w:rsidRDefault="00F83262" w:rsidP="004B4ADC">
      <w:pPr>
        <w:pBdr>
          <w:top w:val="single" w:sz="4" w:space="1" w:color="auto"/>
        </w:pBdr>
        <w:spacing w:after="240"/>
        <w:jc w:val="center"/>
        <w:rPr>
          <w:b/>
          <w:color w:val="FF0000"/>
          <w:lang w:val="en-US"/>
        </w:rPr>
      </w:pPr>
      <w:r w:rsidRPr="00F83262">
        <w:rPr>
          <w:b/>
          <w:lang w:val="en-US"/>
        </w:rPr>
        <w:t>Title of the Study</w:t>
      </w:r>
    </w:p>
    <w:p w14:paraId="55B55AEB" w14:textId="715B5BF4" w:rsidR="00B456A0" w:rsidRPr="00F83262" w:rsidRDefault="00F83262" w:rsidP="004B4ADC">
      <w:pPr>
        <w:spacing w:after="240"/>
        <w:jc w:val="center"/>
        <w:rPr>
          <w:b/>
          <w:i/>
          <w:sz w:val="20"/>
          <w:szCs w:val="20"/>
          <w:lang w:val="en-US"/>
        </w:rPr>
      </w:pPr>
      <w:r>
        <w:rPr>
          <w:b/>
          <w:i/>
          <w:sz w:val="20"/>
          <w:szCs w:val="20"/>
          <w:lang w:val="en-US"/>
        </w:rPr>
        <w:t>Name SURNAME</w:t>
      </w:r>
      <w:r w:rsidR="00F575B4" w:rsidRPr="00F83262">
        <w:rPr>
          <w:b/>
          <w:i/>
          <w:sz w:val="20"/>
          <w:szCs w:val="20"/>
          <w:vertAlign w:val="superscript"/>
          <w:lang w:val="en-US"/>
        </w:rPr>
        <w:t>1</w:t>
      </w:r>
      <w:r w:rsidR="00844129" w:rsidRPr="00A86009">
        <w:rPr>
          <w:b/>
          <w:i/>
          <w:color w:val="EE0000"/>
          <w:sz w:val="20"/>
          <w:szCs w:val="20"/>
          <w:lang w:val="en-US"/>
        </w:rPr>
        <w:t>*</w:t>
      </w:r>
      <w:r w:rsidR="00844129" w:rsidRPr="00F83262">
        <w:rPr>
          <w:b/>
          <w:i/>
          <w:sz w:val="20"/>
          <w:szCs w:val="20"/>
          <w:lang w:val="en-US"/>
        </w:rPr>
        <w:t>,</w:t>
      </w:r>
      <w:r w:rsidR="006C135E" w:rsidRPr="00F83262">
        <w:rPr>
          <w:b/>
          <w:i/>
          <w:sz w:val="20"/>
          <w:szCs w:val="20"/>
          <w:lang w:val="en-US"/>
        </w:rPr>
        <w:t xml:space="preserve"> </w:t>
      </w:r>
      <w:r w:rsidRPr="00F83262">
        <w:rPr>
          <w:b/>
          <w:i/>
          <w:sz w:val="20"/>
          <w:szCs w:val="20"/>
          <w:u w:val="single"/>
          <w:lang w:val="en-US"/>
        </w:rPr>
        <w:t>Name SURNAME</w:t>
      </w:r>
      <w:r w:rsidR="004B4ADC" w:rsidRPr="004B4ADC">
        <w:rPr>
          <w:b/>
          <w:i/>
          <w:sz w:val="20"/>
          <w:szCs w:val="20"/>
          <w:vertAlign w:val="superscript"/>
          <w:lang w:val="en-US"/>
        </w:rPr>
        <w:t>2</w:t>
      </w:r>
      <w:r w:rsidR="004B4ADC" w:rsidRPr="004B4ADC">
        <w:rPr>
          <w:b/>
          <w:iCs/>
          <w:sz w:val="20"/>
          <w:szCs w:val="20"/>
          <w:lang w:val="en-US"/>
        </w:rPr>
        <w:t xml:space="preserve">, </w:t>
      </w:r>
      <w:r w:rsidR="004B4ADC" w:rsidRPr="004B4ADC">
        <w:rPr>
          <w:b/>
          <w:i/>
          <w:sz w:val="20"/>
          <w:szCs w:val="20"/>
          <w:lang w:val="en-US"/>
        </w:rPr>
        <w:t>Name SURNAME</w:t>
      </w:r>
      <w:r w:rsidR="004B4ADC" w:rsidRPr="004B4ADC">
        <w:rPr>
          <w:b/>
          <w:i/>
          <w:sz w:val="20"/>
          <w:szCs w:val="20"/>
          <w:vertAlign w:val="superscript"/>
          <w:lang w:val="en-US"/>
        </w:rPr>
        <w:t>1</w:t>
      </w:r>
      <w:r w:rsidR="004827CD" w:rsidRPr="00F83262">
        <w:rPr>
          <w:b/>
          <w:i/>
          <w:sz w:val="20"/>
          <w:szCs w:val="20"/>
          <w:vertAlign w:val="superscript"/>
          <w:lang w:val="en-US"/>
        </w:rPr>
        <w:t xml:space="preserve"> </w:t>
      </w:r>
      <w:r w:rsidR="005F3D72" w:rsidRPr="00AC2BE1">
        <w:rPr>
          <w:b/>
          <w:iCs/>
          <w:color w:val="000000" w:themeColor="text1"/>
          <w:sz w:val="20"/>
          <w:szCs w:val="20"/>
          <w:lang w:val="en-US"/>
        </w:rPr>
        <w:t>(</w:t>
      </w:r>
      <w:r w:rsidRPr="00AC2BE1">
        <w:rPr>
          <w:b/>
          <w:iCs/>
          <w:color w:val="FF0000"/>
          <w:sz w:val="20"/>
          <w:szCs w:val="20"/>
          <w:lang w:val="en-US"/>
        </w:rPr>
        <w:t xml:space="preserve">The corresponding author should be indicated with </w:t>
      </w:r>
      <w:r w:rsidR="004B4ADC">
        <w:rPr>
          <w:b/>
          <w:iCs/>
          <w:color w:val="FF0000"/>
          <w:sz w:val="20"/>
          <w:szCs w:val="20"/>
          <w:lang w:val="en-US"/>
        </w:rPr>
        <w:t xml:space="preserve">an </w:t>
      </w:r>
      <w:r w:rsidRPr="00AC2BE1">
        <w:rPr>
          <w:b/>
          <w:iCs/>
          <w:color w:val="FF0000"/>
          <w:sz w:val="20"/>
          <w:szCs w:val="20"/>
          <w:lang w:val="en-US"/>
        </w:rPr>
        <w:t>asterisk</w:t>
      </w:r>
      <w:r w:rsidR="004827CD" w:rsidRPr="00AC2BE1">
        <w:rPr>
          <w:b/>
          <w:iCs/>
          <w:color w:val="FF0000"/>
          <w:sz w:val="20"/>
          <w:szCs w:val="20"/>
          <w:lang w:val="en-US"/>
        </w:rPr>
        <w:t xml:space="preserve"> </w:t>
      </w:r>
      <w:r w:rsidR="004B4ADC">
        <w:rPr>
          <w:b/>
          <w:iCs/>
          <w:color w:val="FF0000"/>
          <w:sz w:val="20"/>
          <w:szCs w:val="20"/>
          <w:lang w:val="en-US"/>
        </w:rPr>
        <w:t>[</w:t>
      </w:r>
      <w:r w:rsidR="004827CD" w:rsidRPr="00AC2BE1">
        <w:rPr>
          <w:b/>
          <w:iCs/>
          <w:color w:val="FF0000"/>
          <w:sz w:val="20"/>
          <w:szCs w:val="20"/>
          <w:lang w:val="en-US"/>
        </w:rPr>
        <w:t>*</w:t>
      </w:r>
      <w:r w:rsidR="004B4ADC">
        <w:rPr>
          <w:b/>
          <w:iCs/>
          <w:color w:val="FF0000"/>
          <w:sz w:val="20"/>
          <w:szCs w:val="20"/>
          <w:lang w:val="en-US"/>
        </w:rPr>
        <w:t>]</w:t>
      </w:r>
      <w:r w:rsidR="004827CD" w:rsidRPr="00AC2BE1">
        <w:rPr>
          <w:b/>
          <w:iCs/>
          <w:color w:val="FF0000"/>
          <w:sz w:val="20"/>
          <w:szCs w:val="20"/>
          <w:lang w:val="en-US"/>
        </w:rPr>
        <w:t xml:space="preserve"> </w:t>
      </w:r>
      <w:r w:rsidRPr="00AC2BE1">
        <w:rPr>
          <w:b/>
          <w:iCs/>
          <w:color w:val="FF0000"/>
          <w:sz w:val="20"/>
          <w:szCs w:val="20"/>
          <w:lang w:val="en-US"/>
        </w:rPr>
        <w:t>and the presenter’s name should be underlined</w:t>
      </w:r>
      <w:r w:rsidR="005F3D72" w:rsidRPr="00AC2BE1">
        <w:rPr>
          <w:b/>
          <w:iCs/>
          <w:color w:val="000000" w:themeColor="text1"/>
          <w:sz w:val="20"/>
          <w:szCs w:val="20"/>
          <w:lang w:val="en-US"/>
        </w:rPr>
        <w:t>)</w:t>
      </w:r>
    </w:p>
    <w:p w14:paraId="296DC024" w14:textId="006ED447" w:rsidR="00100D4F" w:rsidRPr="00F83262" w:rsidRDefault="00100D4F" w:rsidP="004B4ADC">
      <w:pPr>
        <w:spacing w:after="240"/>
        <w:jc w:val="center"/>
        <w:rPr>
          <w:i/>
          <w:sz w:val="18"/>
          <w:szCs w:val="18"/>
          <w:lang w:val="en-US"/>
        </w:rPr>
      </w:pPr>
      <w:r w:rsidRPr="00F83262">
        <w:rPr>
          <w:i/>
          <w:sz w:val="18"/>
          <w:szCs w:val="18"/>
          <w:vertAlign w:val="superscript"/>
          <w:lang w:val="en-US"/>
        </w:rPr>
        <w:t>1</w:t>
      </w:r>
      <w:r w:rsidR="004B4ADC" w:rsidRPr="004B4ADC">
        <w:rPr>
          <w:i/>
          <w:sz w:val="18"/>
          <w:szCs w:val="18"/>
          <w:lang w:val="en-US"/>
        </w:rPr>
        <w:t xml:space="preserve"> </w:t>
      </w:r>
      <w:r w:rsidR="00207D72" w:rsidRPr="00F83262">
        <w:rPr>
          <w:i/>
          <w:sz w:val="18"/>
          <w:szCs w:val="18"/>
          <w:lang w:val="en-US"/>
        </w:rPr>
        <w:t>…………</w:t>
      </w:r>
      <w:r w:rsidR="00207D72">
        <w:rPr>
          <w:i/>
          <w:sz w:val="18"/>
          <w:szCs w:val="18"/>
          <w:lang w:val="en-US"/>
        </w:rPr>
        <w:t xml:space="preserve"> </w:t>
      </w:r>
      <w:r w:rsidR="004B4ADC">
        <w:rPr>
          <w:i/>
          <w:sz w:val="18"/>
          <w:szCs w:val="18"/>
          <w:lang w:val="en-US"/>
        </w:rPr>
        <w:t>University</w:t>
      </w:r>
      <w:r w:rsidR="00EE5FF4" w:rsidRPr="00F83262">
        <w:rPr>
          <w:i/>
          <w:sz w:val="18"/>
          <w:szCs w:val="18"/>
          <w:lang w:val="en-US"/>
        </w:rPr>
        <w:t xml:space="preserve">, </w:t>
      </w:r>
      <w:r w:rsidR="004B4ADC">
        <w:rPr>
          <w:i/>
          <w:sz w:val="18"/>
          <w:szCs w:val="18"/>
          <w:lang w:val="en-US"/>
        </w:rPr>
        <w:t>Faculty</w:t>
      </w:r>
      <w:r w:rsidR="004B4ADC" w:rsidRPr="00F83262">
        <w:rPr>
          <w:i/>
          <w:sz w:val="18"/>
          <w:szCs w:val="18"/>
          <w:lang w:val="en-US"/>
        </w:rPr>
        <w:t xml:space="preserve"> </w:t>
      </w:r>
      <w:r w:rsidR="004B4ADC">
        <w:rPr>
          <w:i/>
          <w:sz w:val="18"/>
          <w:szCs w:val="18"/>
          <w:lang w:val="en-US"/>
        </w:rPr>
        <w:t xml:space="preserve">of </w:t>
      </w:r>
      <w:r w:rsidR="00EE5FF4" w:rsidRPr="00F83262">
        <w:rPr>
          <w:i/>
          <w:sz w:val="18"/>
          <w:szCs w:val="18"/>
          <w:lang w:val="en-US"/>
        </w:rPr>
        <w:t>…………</w:t>
      </w:r>
      <w:r w:rsidR="004827CD" w:rsidRPr="00F83262">
        <w:rPr>
          <w:i/>
          <w:sz w:val="18"/>
          <w:szCs w:val="18"/>
          <w:lang w:val="en-US"/>
        </w:rPr>
        <w:t xml:space="preserve">, </w:t>
      </w:r>
      <w:r w:rsidR="004B4ADC">
        <w:rPr>
          <w:i/>
          <w:sz w:val="18"/>
          <w:szCs w:val="18"/>
          <w:lang w:val="en-US"/>
        </w:rPr>
        <w:t>Department</w:t>
      </w:r>
      <w:r w:rsidR="004B4ADC" w:rsidRPr="00F83262">
        <w:rPr>
          <w:i/>
          <w:sz w:val="18"/>
          <w:szCs w:val="18"/>
          <w:lang w:val="en-US"/>
        </w:rPr>
        <w:t xml:space="preserve"> </w:t>
      </w:r>
      <w:r w:rsidR="004B4ADC">
        <w:rPr>
          <w:i/>
          <w:sz w:val="18"/>
          <w:szCs w:val="18"/>
          <w:lang w:val="en-US"/>
        </w:rPr>
        <w:t xml:space="preserve">of </w:t>
      </w:r>
      <w:r w:rsidR="00EE5FF4" w:rsidRPr="00F83262">
        <w:rPr>
          <w:i/>
          <w:sz w:val="18"/>
          <w:szCs w:val="18"/>
          <w:lang w:val="en-US"/>
        </w:rPr>
        <w:t>…………</w:t>
      </w:r>
      <w:r w:rsidR="004827CD" w:rsidRPr="00F83262">
        <w:rPr>
          <w:i/>
          <w:sz w:val="18"/>
          <w:szCs w:val="18"/>
          <w:lang w:val="en-US"/>
        </w:rPr>
        <w:t xml:space="preserve">, </w:t>
      </w:r>
      <w:r w:rsidR="00F83262">
        <w:rPr>
          <w:i/>
          <w:sz w:val="18"/>
          <w:szCs w:val="18"/>
          <w:lang w:val="en-US"/>
        </w:rPr>
        <w:t>City,</w:t>
      </w:r>
      <w:r w:rsidR="004827CD" w:rsidRPr="00F83262">
        <w:rPr>
          <w:i/>
          <w:sz w:val="18"/>
          <w:szCs w:val="18"/>
          <w:lang w:val="en-US"/>
        </w:rPr>
        <w:t xml:space="preserve"> </w:t>
      </w:r>
      <w:r w:rsidR="00F83262">
        <w:rPr>
          <w:i/>
          <w:sz w:val="18"/>
          <w:szCs w:val="18"/>
          <w:lang w:val="en-US"/>
        </w:rPr>
        <w:t>Country</w:t>
      </w:r>
    </w:p>
    <w:p w14:paraId="53B8534B" w14:textId="25D03CEB" w:rsidR="00207D72" w:rsidRPr="00F83262" w:rsidRDefault="00207D72" w:rsidP="00207D72">
      <w:pPr>
        <w:spacing w:after="240"/>
        <w:jc w:val="center"/>
        <w:rPr>
          <w:i/>
          <w:sz w:val="18"/>
          <w:szCs w:val="18"/>
          <w:lang w:val="en-US"/>
        </w:rPr>
      </w:pPr>
      <w:r>
        <w:rPr>
          <w:i/>
          <w:sz w:val="18"/>
          <w:szCs w:val="18"/>
          <w:vertAlign w:val="superscript"/>
          <w:lang w:val="en-US"/>
        </w:rPr>
        <w:t>2</w:t>
      </w:r>
      <w:r w:rsidRPr="004B4ADC">
        <w:rPr>
          <w:i/>
          <w:sz w:val="18"/>
          <w:szCs w:val="18"/>
          <w:lang w:val="en-US"/>
        </w:rPr>
        <w:t xml:space="preserve"> </w:t>
      </w:r>
      <w:r w:rsidRPr="00F83262">
        <w:rPr>
          <w:i/>
          <w:sz w:val="18"/>
          <w:szCs w:val="18"/>
          <w:lang w:val="en-US"/>
        </w:rPr>
        <w:t>…………</w:t>
      </w:r>
      <w:r>
        <w:rPr>
          <w:i/>
          <w:sz w:val="18"/>
          <w:szCs w:val="18"/>
          <w:lang w:val="en-US"/>
        </w:rPr>
        <w:t xml:space="preserve"> University</w:t>
      </w:r>
      <w:r w:rsidRPr="00F83262">
        <w:rPr>
          <w:i/>
          <w:sz w:val="18"/>
          <w:szCs w:val="18"/>
          <w:lang w:val="en-US"/>
        </w:rPr>
        <w:t xml:space="preserve">, </w:t>
      </w:r>
      <w:r>
        <w:rPr>
          <w:i/>
          <w:sz w:val="18"/>
          <w:szCs w:val="18"/>
          <w:lang w:val="en-US"/>
        </w:rPr>
        <w:t>Faculty</w:t>
      </w:r>
      <w:r w:rsidRPr="00F83262">
        <w:rPr>
          <w:i/>
          <w:sz w:val="18"/>
          <w:szCs w:val="18"/>
          <w:lang w:val="en-US"/>
        </w:rPr>
        <w:t xml:space="preserve"> </w:t>
      </w:r>
      <w:r>
        <w:rPr>
          <w:i/>
          <w:sz w:val="18"/>
          <w:szCs w:val="18"/>
          <w:lang w:val="en-US"/>
        </w:rPr>
        <w:t xml:space="preserve">of </w:t>
      </w:r>
      <w:r w:rsidRPr="00F83262">
        <w:rPr>
          <w:i/>
          <w:sz w:val="18"/>
          <w:szCs w:val="18"/>
          <w:lang w:val="en-US"/>
        </w:rPr>
        <w:t xml:space="preserve">…………, </w:t>
      </w:r>
      <w:r>
        <w:rPr>
          <w:i/>
          <w:sz w:val="18"/>
          <w:szCs w:val="18"/>
          <w:lang w:val="en-US"/>
        </w:rPr>
        <w:t>Department</w:t>
      </w:r>
      <w:r w:rsidRPr="00F83262">
        <w:rPr>
          <w:i/>
          <w:sz w:val="18"/>
          <w:szCs w:val="18"/>
          <w:lang w:val="en-US"/>
        </w:rPr>
        <w:t xml:space="preserve"> </w:t>
      </w:r>
      <w:r>
        <w:rPr>
          <w:i/>
          <w:sz w:val="18"/>
          <w:szCs w:val="18"/>
          <w:lang w:val="en-US"/>
        </w:rPr>
        <w:t xml:space="preserve">of </w:t>
      </w:r>
      <w:r w:rsidRPr="00F83262">
        <w:rPr>
          <w:i/>
          <w:sz w:val="18"/>
          <w:szCs w:val="18"/>
          <w:lang w:val="en-US"/>
        </w:rPr>
        <w:t xml:space="preserve">…………, </w:t>
      </w:r>
      <w:r>
        <w:rPr>
          <w:i/>
          <w:sz w:val="18"/>
          <w:szCs w:val="18"/>
          <w:lang w:val="en-US"/>
        </w:rPr>
        <w:t>City,</w:t>
      </w:r>
      <w:r w:rsidRPr="00F83262">
        <w:rPr>
          <w:i/>
          <w:sz w:val="18"/>
          <w:szCs w:val="18"/>
          <w:lang w:val="en-US"/>
        </w:rPr>
        <w:t xml:space="preserve"> </w:t>
      </w:r>
      <w:r>
        <w:rPr>
          <w:i/>
          <w:sz w:val="18"/>
          <w:szCs w:val="18"/>
          <w:lang w:val="en-US"/>
        </w:rPr>
        <w:t>Country</w:t>
      </w:r>
    </w:p>
    <w:p w14:paraId="7024BAC1" w14:textId="5321B6C3" w:rsidR="00F575B4" w:rsidRPr="00F83262" w:rsidRDefault="00F575B4" w:rsidP="004B4ADC">
      <w:pPr>
        <w:spacing w:after="240"/>
        <w:jc w:val="center"/>
        <w:rPr>
          <w:i/>
          <w:sz w:val="18"/>
          <w:szCs w:val="18"/>
          <w:lang w:val="en-US"/>
        </w:rPr>
      </w:pPr>
      <w:r w:rsidRPr="00F83262">
        <w:rPr>
          <w:b/>
          <w:i/>
          <w:sz w:val="18"/>
          <w:szCs w:val="18"/>
          <w:lang w:val="en-US"/>
        </w:rPr>
        <w:t>*</w:t>
      </w:r>
      <w:r w:rsidR="00F83262">
        <w:rPr>
          <w:b/>
          <w:i/>
          <w:sz w:val="18"/>
          <w:szCs w:val="18"/>
          <w:lang w:val="en-US"/>
        </w:rPr>
        <w:t>Corresponding author</w:t>
      </w:r>
      <w:r w:rsidRPr="00F83262">
        <w:rPr>
          <w:b/>
          <w:i/>
          <w:sz w:val="18"/>
          <w:szCs w:val="18"/>
          <w:lang w:val="en-US"/>
        </w:rPr>
        <w:t>:</w:t>
      </w:r>
      <w:r w:rsidRPr="00F83262">
        <w:rPr>
          <w:i/>
          <w:sz w:val="18"/>
          <w:szCs w:val="18"/>
          <w:lang w:val="en-US"/>
        </w:rPr>
        <w:t xml:space="preserve"> </w:t>
      </w:r>
      <w:r w:rsidR="00207D72">
        <w:rPr>
          <w:b/>
          <w:bCs/>
          <w:iCs/>
          <w:color w:val="FF0000"/>
          <w:sz w:val="18"/>
          <w:szCs w:val="18"/>
          <w:lang w:val="en-US"/>
        </w:rPr>
        <w:t>email</w:t>
      </w:r>
      <w:r w:rsidR="004827CD" w:rsidRPr="00AC2BE1">
        <w:rPr>
          <w:b/>
          <w:bCs/>
          <w:iCs/>
          <w:color w:val="FF0000"/>
          <w:sz w:val="18"/>
          <w:szCs w:val="18"/>
          <w:lang w:val="en-US"/>
        </w:rPr>
        <w:t>@gmail.com</w:t>
      </w:r>
    </w:p>
    <w:p w14:paraId="218F1C66" w14:textId="05D9CC3D" w:rsidR="004827CD" w:rsidRPr="00DD6A04" w:rsidRDefault="00F83262" w:rsidP="00DD6A04">
      <w:pPr>
        <w:spacing w:before="240" w:line="276" w:lineRule="auto"/>
        <w:jc w:val="both"/>
        <w:rPr>
          <w:b/>
          <w:bCs/>
          <w:sz w:val="22"/>
          <w:szCs w:val="22"/>
          <w:lang w:val="en-US"/>
        </w:rPr>
      </w:pPr>
      <w:r w:rsidRPr="00DD6A04">
        <w:rPr>
          <w:b/>
          <w:bCs/>
          <w:sz w:val="22"/>
          <w:szCs w:val="22"/>
          <w:lang w:val="en-US"/>
        </w:rPr>
        <w:t>Abstract</w:t>
      </w:r>
      <w:r w:rsidR="00435E89" w:rsidRPr="00DD6A04">
        <w:rPr>
          <w:b/>
          <w:bCs/>
          <w:sz w:val="22"/>
          <w:szCs w:val="22"/>
          <w:lang w:val="en-US"/>
        </w:rPr>
        <w:t xml:space="preserve"> </w:t>
      </w:r>
      <w:r w:rsidR="00435E89" w:rsidRPr="00DD6A04">
        <w:rPr>
          <w:color w:val="000000" w:themeColor="text1"/>
          <w:sz w:val="22"/>
          <w:szCs w:val="22"/>
          <w:lang w:val="en-US"/>
        </w:rPr>
        <w:t>(</w:t>
      </w:r>
      <w:r w:rsidR="00435E89" w:rsidRPr="00DD6A04">
        <w:rPr>
          <w:b/>
          <w:bCs/>
          <w:color w:val="FF0000"/>
          <w:sz w:val="22"/>
          <w:szCs w:val="22"/>
          <w:lang w:val="en-US"/>
        </w:rPr>
        <w:t>200</w:t>
      </w:r>
      <w:r w:rsidR="00AC2BE1" w:rsidRPr="00DD6A04">
        <w:rPr>
          <w:b/>
          <w:bCs/>
          <w:color w:val="FF0000"/>
          <w:sz w:val="22"/>
          <w:szCs w:val="22"/>
          <w:lang w:val="en-US"/>
        </w:rPr>
        <w:t xml:space="preserve"> to </w:t>
      </w:r>
      <w:r w:rsidR="00435E89" w:rsidRPr="00DD6A04">
        <w:rPr>
          <w:b/>
          <w:bCs/>
          <w:color w:val="FF0000"/>
          <w:sz w:val="22"/>
          <w:szCs w:val="22"/>
          <w:lang w:val="en-US"/>
        </w:rPr>
        <w:t xml:space="preserve">500 </w:t>
      </w:r>
      <w:r w:rsidRPr="00DD6A04">
        <w:rPr>
          <w:b/>
          <w:bCs/>
          <w:color w:val="FF0000"/>
          <w:sz w:val="22"/>
          <w:szCs w:val="22"/>
          <w:lang w:val="en-US"/>
        </w:rPr>
        <w:t>words</w:t>
      </w:r>
      <w:r w:rsidR="00435E89" w:rsidRPr="00A86009">
        <w:rPr>
          <w:b/>
          <w:bCs/>
          <w:color w:val="000000" w:themeColor="text1"/>
          <w:sz w:val="22"/>
          <w:szCs w:val="22"/>
          <w:lang w:val="en-US"/>
        </w:rPr>
        <w:t>)</w:t>
      </w:r>
      <w:r w:rsidR="00A86009" w:rsidRPr="00A86009">
        <w:rPr>
          <w:b/>
          <w:bCs/>
          <w:color w:val="000000" w:themeColor="text1"/>
          <w:sz w:val="22"/>
          <w:szCs w:val="22"/>
          <w:lang w:val="en-US"/>
        </w:rPr>
        <w:t>:</w:t>
      </w:r>
    </w:p>
    <w:p w14:paraId="36A7748F" w14:textId="5C2795D5" w:rsidR="00F83262" w:rsidRPr="00DD6A04" w:rsidRDefault="00F83262" w:rsidP="00DD6A04">
      <w:pPr>
        <w:spacing w:before="240" w:line="276" w:lineRule="auto"/>
        <w:jc w:val="both"/>
        <w:rPr>
          <w:sz w:val="22"/>
          <w:szCs w:val="22"/>
          <w:lang w:val="en-US"/>
        </w:rPr>
      </w:pPr>
      <w:r w:rsidRPr="00DD6A04">
        <w:rPr>
          <w:sz w:val="22"/>
          <w:szCs w:val="22"/>
          <w:lang w:val="en-US"/>
        </w:rPr>
        <w:t xml:space="preserve">The abstract should consist of adequate information on introduction, background, methods, findings and conclusion. </w:t>
      </w:r>
      <w:r w:rsidR="0092619B">
        <w:rPr>
          <w:sz w:val="22"/>
          <w:szCs w:val="22"/>
          <w:lang w:val="en-US"/>
        </w:rPr>
        <w:t xml:space="preserve">References (citations) </w:t>
      </w:r>
      <w:r w:rsidRPr="00DD6A04">
        <w:rPr>
          <w:sz w:val="22"/>
          <w:szCs w:val="22"/>
          <w:lang w:val="en-US"/>
        </w:rPr>
        <w:t xml:space="preserve">should not be </w:t>
      </w:r>
      <w:r w:rsidR="0092619B">
        <w:rPr>
          <w:sz w:val="22"/>
          <w:szCs w:val="22"/>
          <w:lang w:val="en-US"/>
        </w:rPr>
        <w:t>used</w:t>
      </w:r>
      <w:r w:rsidRPr="00DD6A04">
        <w:rPr>
          <w:sz w:val="22"/>
          <w:szCs w:val="22"/>
          <w:lang w:val="en-US"/>
        </w:rPr>
        <w:t xml:space="preserve"> in the abstract. Tables or Figures shouldn’t be included and the use of abbreviations should be avoided. If an abbreviation </w:t>
      </w:r>
      <w:r w:rsidR="0092619B">
        <w:rPr>
          <w:sz w:val="22"/>
          <w:szCs w:val="22"/>
          <w:lang w:val="en-US"/>
        </w:rPr>
        <w:t>must</w:t>
      </w:r>
      <w:r w:rsidRPr="00DD6A04">
        <w:rPr>
          <w:sz w:val="22"/>
          <w:szCs w:val="22"/>
          <w:lang w:val="en-US"/>
        </w:rPr>
        <w:t xml:space="preserve"> be used, authors should write </w:t>
      </w:r>
      <w:r w:rsidR="0092619B">
        <w:rPr>
          <w:sz w:val="22"/>
          <w:szCs w:val="22"/>
          <w:lang w:val="en-US"/>
        </w:rPr>
        <w:t xml:space="preserve">its </w:t>
      </w:r>
      <w:r w:rsidRPr="00DD6A04">
        <w:rPr>
          <w:sz w:val="22"/>
          <w:szCs w:val="22"/>
          <w:lang w:val="en-US"/>
        </w:rPr>
        <w:t>expansion in the first use within the text. Units should adhere to the International System of Units (SI UNITS).</w:t>
      </w:r>
      <w:r w:rsidR="00D71022">
        <w:rPr>
          <w:sz w:val="22"/>
          <w:szCs w:val="22"/>
          <w:lang w:val="en-US"/>
        </w:rPr>
        <w:t xml:space="preserve"> Bold text is not allowed in the abstract. Authors should italicize for emphasis.</w:t>
      </w:r>
      <w:r w:rsidRPr="00DD6A04">
        <w:rPr>
          <w:sz w:val="22"/>
          <w:szCs w:val="22"/>
          <w:lang w:val="en-US"/>
        </w:rPr>
        <w:t xml:space="preserve"> </w:t>
      </w:r>
      <w:r w:rsidR="00D71022" w:rsidRPr="00DD6A04">
        <w:rPr>
          <w:sz w:val="22"/>
          <w:szCs w:val="22"/>
          <w:lang w:val="en-US"/>
        </w:rPr>
        <w:t xml:space="preserve">The abstract should consist of adequate information on introduction, background, methods, findings and conclusion. </w:t>
      </w:r>
      <w:r w:rsidR="00D71022">
        <w:rPr>
          <w:sz w:val="22"/>
          <w:szCs w:val="22"/>
          <w:lang w:val="en-US"/>
        </w:rPr>
        <w:t xml:space="preserve">References (citations) </w:t>
      </w:r>
      <w:r w:rsidR="00D71022" w:rsidRPr="00DD6A04">
        <w:rPr>
          <w:sz w:val="22"/>
          <w:szCs w:val="22"/>
          <w:lang w:val="en-US"/>
        </w:rPr>
        <w:t xml:space="preserve">should not be </w:t>
      </w:r>
      <w:r w:rsidR="00D71022">
        <w:rPr>
          <w:sz w:val="22"/>
          <w:szCs w:val="22"/>
          <w:lang w:val="en-US"/>
        </w:rPr>
        <w:t>used</w:t>
      </w:r>
      <w:r w:rsidR="00D71022" w:rsidRPr="00DD6A04">
        <w:rPr>
          <w:sz w:val="22"/>
          <w:szCs w:val="22"/>
          <w:lang w:val="en-US"/>
        </w:rPr>
        <w:t xml:space="preserve"> in the abstract. Tables or Figures shouldn’t be included and the use of abbreviations should be avoided. If an abbreviation </w:t>
      </w:r>
      <w:r w:rsidR="00D71022">
        <w:rPr>
          <w:sz w:val="22"/>
          <w:szCs w:val="22"/>
          <w:lang w:val="en-US"/>
        </w:rPr>
        <w:t>must</w:t>
      </w:r>
      <w:r w:rsidR="00D71022" w:rsidRPr="00DD6A04">
        <w:rPr>
          <w:sz w:val="22"/>
          <w:szCs w:val="22"/>
          <w:lang w:val="en-US"/>
        </w:rPr>
        <w:t xml:space="preserve"> be used, authors should write </w:t>
      </w:r>
      <w:r w:rsidR="00D71022">
        <w:rPr>
          <w:sz w:val="22"/>
          <w:szCs w:val="22"/>
          <w:lang w:val="en-US"/>
        </w:rPr>
        <w:t xml:space="preserve">its </w:t>
      </w:r>
      <w:r w:rsidR="00D71022" w:rsidRPr="00DD6A04">
        <w:rPr>
          <w:sz w:val="22"/>
          <w:szCs w:val="22"/>
          <w:lang w:val="en-US"/>
        </w:rPr>
        <w:t>expansion in the first use within the text. Units should adhere to the International System of Units (SI UNITS).</w:t>
      </w:r>
      <w:r w:rsidR="00D71022">
        <w:rPr>
          <w:sz w:val="22"/>
          <w:szCs w:val="22"/>
          <w:lang w:val="en-US"/>
        </w:rPr>
        <w:t xml:space="preserve"> Bold text is not allowed in the abstract. Authors should italicize for emphasis</w:t>
      </w:r>
      <w:r w:rsidR="00D71022">
        <w:rPr>
          <w:sz w:val="22"/>
          <w:szCs w:val="22"/>
          <w:lang w:val="en-US"/>
        </w:rPr>
        <w:t xml:space="preserve">. </w:t>
      </w:r>
      <w:r w:rsidR="00D71022" w:rsidRPr="00DD6A04">
        <w:rPr>
          <w:sz w:val="22"/>
          <w:szCs w:val="22"/>
          <w:lang w:val="en-US"/>
        </w:rPr>
        <w:t xml:space="preserve">The abstract should consist of adequate information on introduction, background, methods, findings and conclusion. </w:t>
      </w:r>
      <w:r w:rsidR="00D71022">
        <w:rPr>
          <w:sz w:val="22"/>
          <w:szCs w:val="22"/>
          <w:lang w:val="en-US"/>
        </w:rPr>
        <w:t xml:space="preserve">References (citations) </w:t>
      </w:r>
      <w:r w:rsidR="00D71022" w:rsidRPr="00DD6A04">
        <w:rPr>
          <w:sz w:val="22"/>
          <w:szCs w:val="22"/>
          <w:lang w:val="en-US"/>
        </w:rPr>
        <w:t xml:space="preserve">should not be </w:t>
      </w:r>
      <w:r w:rsidR="00D71022">
        <w:rPr>
          <w:sz w:val="22"/>
          <w:szCs w:val="22"/>
          <w:lang w:val="en-US"/>
        </w:rPr>
        <w:t>used</w:t>
      </w:r>
      <w:r w:rsidR="00D71022" w:rsidRPr="00DD6A04">
        <w:rPr>
          <w:sz w:val="22"/>
          <w:szCs w:val="22"/>
          <w:lang w:val="en-US"/>
        </w:rPr>
        <w:t xml:space="preserve"> in the abstract. Tables or Figures shouldn’t be included and the use of abbreviations should be avoided. If an abbreviation </w:t>
      </w:r>
      <w:r w:rsidR="00D71022">
        <w:rPr>
          <w:sz w:val="22"/>
          <w:szCs w:val="22"/>
          <w:lang w:val="en-US"/>
        </w:rPr>
        <w:t>must</w:t>
      </w:r>
      <w:r w:rsidR="00D71022" w:rsidRPr="00DD6A04">
        <w:rPr>
          <w:sz w:val="22"/>
          <w:szCs w:val="22"/>
          <w:lang w:val="en-US"/>
        </w:rPr>
        <w:t xml:space="preserve"> be used, authors should write </w:t>
      </w:r>
      <w:r w:rsidR="00D71022">
        <w:rPr>
          <w:sz w:val="22"/>
          <w:szCs w:val="22"/>
          <w:lang w:val="en-US"/>
        </w:rPr>
        <w:t xml:space="preserve">its </w:t>
      </w:r>
      <w:r w:rsidR="00D71022" w:rsidRPr="00DD6A04">
        <w:rPr>
          <w:sz w:val="22"/>
          <w:szCs w:val="22"/>
          <w:lang w:val="en-US"/>
        </w:rPr>
        <w:t>expansion in the first use within the text. Units should adhere to the International System of Units (SI UNITS).</w:t>
      </w:r>
      <w:r w:rsidR="00D71022">
        <w:rPr>
          <w:sz w:val="22"/>
          <w:szCs w:val="22"/>
          <w:lang w:val="en-US"/>
        </w:rPr>
        <w:t xml:space="preserve"> Bold text is not allowed in the abstract. Authors should italicize for emphasis</w:t>
      </w:r>
      <w:r w:rsidR="00D71022">
        <w:rPr>
          <w:sz w:val="22"/>
          <w:szCs w:val="22"/>
          <w:lang w:val="en-US"/>
        </w:rPr>
        <w:t>.</w:t>
      </w:r>
    </w:p>
    <w:p w14:paraId="204E230C" w14:textId="7BB756BE" w:rsidR="00CC2DDD" w:rsidRPr="00DD6A04" w:rsidRDefault="00F83262" w:rsidP="00DD6A04">
      <w:pPr>
        <w:overflowPunct w:val="0"/>
        <w:autoSpaceDE w:val="0"/>
        <w:autoSpaceDN w:val="0"/>
        <w:adjustRightInd w:val="0"/>
        <w:spacing w:before="240" w:line="276" w:lineRule="auto"/>
        <w:jc w:val="both"/>
        <w:textAlignment w:val="baseline"/>
        <w:rPr>
          <w:sz w:val="22"/>
          <w:szCs w:val="22"/>
          <w:lang w:val="en-US"/>
        </w:rPr>
      </w:pPr>
      <w:r w:rsidRPr="00DD6A04">
        <w:rPr>
          <w:b/>
          <w:sz w:val="22"/>
          <w:szCs w:val="22"/>
          <w:lang w:val="en-US"/>
        </w:rPr>
        <w:t>Keywords</w:t>
      </w:r>
      <w:r w:rsidR="00435E89" w:rsidRPr="00DD6A04">
        <w:rPr>
          <w:b/>
          <w:sz w:val="22"/>
          <w:szCs w:val="22"/>
          <w:lang w:val="en-US"/>
        </w:rPr>
        <w:t xml:space="preserve"> (</w:t>
      </w:r>
      <w:r w:rsidRPr="00DD6A04">
        <w:rPr>
          <w:b/>
          <w:color w:val="FF0000"/>
          <w:sz w:val="22"/>
          <w:szCs w:val="22"/>
          <w:lang w:val="en-US"/>
        </w:rPr>
        <w:t xml:space="preserve">min </w:t>
      </w:r>
      <w:r w:rsidR="00435E89" w:rsidRPr="00DD6A04">
        <w:rPr>
          <w:b/>
          <w:color w:val="FF0000"/>
          <w:sz w:val="22"/>
          <w:szCs w:val="22"/>
          <w:lang w:val="en-US"/>
        </w:rPr>
        <w:t>3</w:t>
      </w:r>
      <w:r w:rsidRPr="00DD6A04">
        <w:rPr>
          <w:b/>
          <w:color w:val="FF0000"/>
          <w:sz w:val="22"/>
          <w:szCs w:val="22"/>
          <w:lang w:val="en-US"/>
        </w:rPr>
        <w:t xml:space="preserve">, max </w:t>
      </w:r>
      <w:r w:rsidR="00435E89" w:rsidRPr="00DD6A04">
        <w:rPr>
          <w:b/>
          <w:color w:val="FF0000"/>
          <w:sz w:val="22"/>
          <w:szCs w:val="22"/>
          <w:lang w:val="en-US"/>
        </w:rPr>
        <w:t>5</w:t>
      </w:r>
      <w:r w:rsidR="00435E89" w:rsidRPr="00DD6A04">
        <w:rPr>
          <w:b/>
          <w:sz w:val="22"/>
          <w:szCs w:val="22"/>
          <w:lang w:val="en-US"/>
        </w:rPr>
        <w:t>)</w:t>
      </w:r>
      <w:r w:rsidR="00A831AD" w:rsidRPr="00DD6A04">
        <w:rPr>
          <w:b/>
          <w:sz w:val="22"/>
          <w:szCs w:val="22"/>
          <w:lang w:val="en-US"/>
        </w:rPr>
        <w:t xml:space="preserve">: </w:t>
      </w:r>
      <w:r w:rsidRPr="00DD6A04">
        <w:rPr>
          <w:sz w:val="22"/>
          <w:szCs w:val="22"/>
          <w:lang w:val="en-US"/>
        </w:rPr>
        <w:t>Keyword</w:t>
      </w:r>
      <w:r w:rsidR="00376CC7" w:rsidRPr="00DD6A04">
        <w:rPr>
          <w:sz w:val="22"/>
          <w:szCs w:val="22"/>
          <w:lang w:val="en-US"/>
        </w:rPr>
        <w:t xml:space="preserve"> 1</w:t>
      </w:r>
      <w:r w:rsidR="00BD5456" w:rsidRPr="00DD6A04">
        <w:rPr>
          <w:sz w:val="22"/>
          <w:szCs w:val="22"/>
          <w:lang w:val="en-US"/>
        </w:rPr>
        <w:t>,</w:t>
      </w:r>
      <w:r w:rsidR="00376CC7" w:rsidRPr="00DD6A04">
        <w:rPr>
          <w:sz w:val="22"/>
          <w:szCs w:val="22"/>
          <w:lang w:val="en-US"/>
        </w:rPr>
        <w:t xml:space="preserve"> </w:t>
      </w:r>
      <w:r w:rsidRPr="00DD6A04">
        <w:rPr>
          <w:sz w:val="22"/>
          <w:szCs w:val="22"/>
          <w:lang w:val="en-US"/>
        </w:rPr>
        <w:t>Keyword</w:t>
      </w:r>
      <w:r w:rsidR="00376CC7" w:rsidRPr="00DD6A04">
        <w:rPr>
          <w:sz w:val="22"/>
          <w:szCs w:val="22"/>
          <w:lang w:val="en-US"/>
        </w:rPr>
        <w:t xml:space="preserve"> 2</w:t>
      </w:r>
      <w:r w:rsidR="00BD5456" w:rsidRPr="00DD6A04">
        <w:rPr>
          <w:sz w:val="22"/>
          <w:szCs w:val="22"/>
          <w:lang w:val="en-US"/>
        </w:rPr>
        <w:t>,</w:t>
      </w:r>
      <w:r w:rsidR="00376CC7" w:rsidRPr="00DD6A04">
        <w:rPr>
          <w:sz w:val="22"/>
          <w:szCs w:val="22"/>
          <w:lang w:val="en-US"/>
        </w:rPr>
        <w:t xml:space="preserve"> </w:t>
      </w:r>
      <w:r w:rsidRPr="00DD6A04">
        <w:rPr>
          <w:sz w:val="22"/>
          <w:szCs w:val="22"/>
          <w:lang w:val="en-US"/>
        </w:rPr>
        <w:t>Keyword</w:t>
      </w:r>
      <w:r w:rsidR="00376CC7" w:rsidRPr="00DD6A04">
        <w:rPr>
          <w:sz w:val="22"/>
          <w:szCs w:val="22"/>
          <w:lang w:val="en-US"/>
        </w:rPr>
        <w:t xml:space="preserve"> 3</w:t>
      </w:r>
      <w:r w:rsidR="00435E89" w:rsidRPr="00DD6A04">
        <w:rPr>
          <w:sz w:val="22"/>
          <w:szCs w:val="22"/>
          <w:lang w:val="en-US"/>
        </w:rPr>
        <w:t>.</w:t>
      </w:r>
    </w:p>
    <w:p w14:paraId="5756AAD2" w14:textId="56723E5C" w:rsidR="00F67057" w:rsidRPr="00DD6A04" w:rsidRDefault="00F83262" w:rsidP="00DD6A04">
      <w:pPr>
        <w:spacing w:before="240" w:line="276" w:lineRule="auto"/>
        <w:jc w:val="both"/>
        <w:rPr>
          <w:sz w:val="22"/>
          <w:szCs w:val="22"/>
          <w:lang w:val="en-US"/>
        </w:rPr>
      </w:pPr>
      <w:r w:rsidRPr="00DD6A04">
        <w:rPr>
          <w:b/>
          <w:bCs/>
          <w:sz w:val="22"/>
          <w:szCs w:val="22"/>
          <w:lang w:val="en-US"/>
        </w:rPr>
        <w:t>Acknowledgment</w:t>
      </w:r>
      <w:r w:rsidR="004827CD" w:rsidRPr="00DD6A04">
        <w:rPr>
          <w:b/>
          <w:bCs/>
          <w:sz w:val="22"/>
          <w:szCs w:val="22"/>
          <w:lang w:val="en-US"/>
        </w:rPr>
        <w:t xml:space="preserve"> (</w:t>
      </w:r>
      <w:r w:rsidRPr="00DD6A04">
        <w:rPr>
          <w:b/>
          <w:bCs/>
          <w:color w:val="FF0000"/>
          <w:sz w:val="22"/>
          <w:szCs w:val="22"/>
          <w:lang w:val="en-US"/>
        </w:rPr>
        <w:t>If Applicable</w:t>
      </w:r>
      <w:r w:rsidR="004827CD" w:rsidRPr="00DD6A04">
        <w:rPr>
          <w:b/>
          <w:bCs/>
          <w:sz w:val="22"/>
          <w:szCs w:val="22"/>
          <w:lang w:val="en-US"/>
        </w:rPr>
        <w:t xml:space="preserve">): </w:t>
      </w:r>
      <w:r w:rsidRPr="00DD6A04">
        <w:rPr>
          <w:sz w:val="22"/>
          <w:szCs w:val="22"/>
          <w:lang w:val="en-US"/>
        </w:rPr>
        <w:t>Acknowledging any support (such as grant or project) or appreciation of contributors should be presented here</w:t>
      </w:r>
      <w:r w:rsidR="004827CD" w:rsidRPr="00DD6A04">
        <w:rPr>
          <w:sz w:val="22"/>
          <w:szCs w:val="22"/>
          <w:lang w:val="en-US"/>
        </w:rPr>
        <w:t>.</w:t>
      </w:r>
    </w:p>
    <w:sectPr w:rsidR="00F67057" w:rsidRPr="00DD6A04" w:rsidSect="00AF7074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2268" w:right="1701" w:bottom="1418" w:left="1985" w:header="737" w:footer="1134" w:gutter="0"/>
      <w:pgNumType w:start="8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43D49" w14:textId="77777777" w:rsidR="00A80B7F" w:rsidRDefault="00A80B7F" w:rsidP="00100D4F">
      <w:r>
        <w:separator/>
      </w:r>
    </w:p>
  </w:endnote>
  <w:endnote w:type="continuationSeparator" w:id="0">
    <w:p w14:paraId="6A9FD8AF" w14:textId="77777777" w:rsidR="00A80B7F" w:rsidRDefault="00A80B7F" w:rsidP="00100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85BCD" w14:textId="77777777" w:rsidR="0050000F" w:rsidRPr="0050000F" w:rsidRDefault="0050000F" w:rsidP="0050000F">
    <w:pPr>
      <w:pStyle w:val="AltBilgi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19FAD" w14:textId="77777777" w:rsidR="0050000F" w:rsidRPr="0050000F" w:rsidRDefault="0050000F" w:rsidP="00253429">
    <w:pPr>
      <w:pStyle w:val="AltBilgi"/>
      <w:pBdr>
        <w:top w:val="single" w:sz="4" w:space="1" w:color="auto"/>
      </w:pBdr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78E54" w14:textId="77777777" w:rsidR="00A80B7F" w:rsidRDefault="00A80B7F" w:rsidP="00100D4F">
      <w:r>
        <w:separator/>
      </w:r>
    </w:p>
  </w:footnote>
  <w:footnote w:type="continuationSeparator" w:id="0">
    <w:p w14:paraId="7B9C2E96" w14:textId="77777777" w:rsidR="00A80B7F" w:rsidRDefault="00A80B7F" w:rsidP="00100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0AB68" w14:textId="77777777" w:rsidR="00F83262" w:rsidRPr="00F83262" w:rsidRDefault="00F83262" w:rsidP="00F83262">
    <w:pPr>
      <w:pStyle w:val="stBilgi"/>
      <w:jc w:val="center"/>
      <w:rPr>
        <w:b/>
        <w:noProof/>
      </w:rPr>
    </w:pPr>
    <w:r w:rsidRPr="00F83262">
      <w:rPr>
        <w:b/>
        <w:noProof/>
      </w:rPr>
      <w:drawing>
        <wp:inline distT="0" distB="0" distL="0" distR="0" wp14:anchorId="50AC9729" wp14:editId="082FECC5">
          <wp:extent cx="716889" cy="712110"/>
          <wp:effectExtent l="0" t="0" r="7620" b="0"/>
          <wp:docPr id="1885989436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4567420" name="Resim 14445674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88" cy="7203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83262">
      <w:rPr>
        <w:b/>
        <w:noProof/>
      </w:rPr>
      <w:t xml:space="preserve">            </w:t>
    </w:r>
    <w:r>
      <w:rPr>
        <w:b/>
        <w:noProof/>
      </w:rPr>
      <w:t xml:space="preserve">      </w:t>
    </w:r>
    <w:r w:rsidRPr="00F83262">
      <w:rPr>
        <w:b/>
        <w:noProof/>
      </w:rPr>
      <w:t xml:space="preserve">               </w:t>
    </w:r>
    <w:r>
      <w:rPr>
        <w:b/>
        <w:noProof/>
      </w:rPr>
      <w:t xml:space="preserve">   </w:t>
    </w:r>
    <w:r w:rsidRPr="00F83262">
      <w:rPr>
        <w:b/>
        <w:noProof/>
      </w:rPr>
      <w:t xml:space="preserve">       </w:t>
    </w:r>
    <w:r w:rsidRPr="00F83262">
      <w:rPr>
        <w:b/>
        <w:noProof/>
      </w:rPr>
      <w:drawing>
        <wp:inline distT="0" distB="0" distL="0" distR="0" wp14:anchorId="319AF21F" wp14:editId="20475DB7">
          <wp:extent cx="2856865" cy="622164"/>
          <wp:effectExtent l="0" t="0" r="635" b="6985"/>
          <wp:docPr id="1702521037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7105450" name="Resim 1817105450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306" b="18625"/>
                  <a:stretch/>
                </pic:blipFill>
                <pic:spPr bwMode="auto">
                  <a:xfrm>
                    <a:off x="0" y="0"/>
                    <a:ext cx="2886385" cy="62859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209E7F" w14:textId="766EADD8" w:rsidR="005726F6" w:rsidRDefault="005726F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1CC4E" w14:textId="4C0A665C" w:rsidR="002A17B3" w:rsidRPr="00F83262" w:rsidRDefault="00F83262" w:rsidP="00A86009">
    <w:pPr>
      <w:pStyle w:val="stBilgi"/>
      <w:jc w:val="right"/>
      <w:rPr>
        <w:b/>
        <w:noProof/>
      </w:rPr>
    </w:pPr>
    <w:r w:rsidRPr="00F83262">
      <w:rPr>
        <w:b/>
        <w:noProof/>
      </w:rPr>
      <w:drawing>
        <wp:anchor distT="0" distB="0" distL="114300" distR="114300" simplePos="0" relativeHeight="251658240" behindDoc="1" locked="0" layoutInCell="1" allowOverlap="1" wp14:anchorId="54A89F79" wp14:editId="71868965">
          <wp:simplePos x="0" y="0"/>
          <wp:positionH relativeFrom="column">
            <wp:posOffset>-131445</wp:posOffset>
          </wp:positionH>
          <wp:positionV relativeFrom="paragraph">
            <wp:posOffset>126365</wp:posOffset>
          </wp:positionV>
          <wp:extent cx="1000760" cy="750570"/>
          <wp:effectExtent l="0" t="0" r="8890" b="0"/>
          <wp:wrapTight wrapText="bothSides">
            <wp:wrapPolygon edited="0">
              <wp:start x="0" y="0"/>
              <wp:lineTo x="0" y="20832"/>
              <wp:lineTo x="21381" y="20832"/>
              <wp:lineTo x="21381" y="0"/>
              <wp:lineTo x="0" y="0"/>
            </wp:wrapPolygon>
          </wp:wrapTight>
          <wp:docPr id="1444567420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4567420" name="Resi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760" cy="750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83262">
      <w:rPr>
        <w:b/>
        <w:noProof/>
      </w:rPr>
      <w:t xml:space="preserve">            </w:t>
    </w:r>
    <w:r>
      <w:rPr>
        <w:b/>
        <w:noProof/>
      </w:rPr>
      <w:t xml:space="preserve">      </w:t>
    </w:r>
    <w:r w:rsidRPr="00F83262">
      <w:rPr>
        <w:b/>
        <w:noProof/>
      </w:rPr>
      <w:t xml:space="preserve">               </w:t>
    </w:r>
    <w:r>
      <w:rPr>
        <w:b/>
        <w:noProof/>
      </w:rPr>
      <w:t xml:space="preserve">   </w:t>
    </w:r>
    <w:r w:rsidRPr="00F83262">
      <w:rPr>
        <w:b/>
        <w:noProof/>
      </w:rPr>
      <w:t xml:space="preserve">       </w:t>
    </w:r>
    <w:r w:rsidR="00AC5EB3">
      <w:rPr>
        <w:b/>
        <w:noProof/>
      </w:rPr>
      <w:drawing>
        <wp:inline distT="0" distB="0" distL="0" distR="0" wp14:anchorId="4605A533" wp14:editId="7F9E00DF">
          <wp:extent cx="2607335" cy="615983"/>
          <wp:effectExtent l="0" t="0" r="2540" b="0"/>
          <wp:docPr id="182824645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824645" name="Resim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7335" cy="615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879C8"/>
    <w:multiLevelType w:val="hybridMultilevel"/>
    <w:tmpl w:val="D046ADB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E759DD"/>
    <w:multiLevelType w:val="multilevel"/>
    <w:tmpl w:val="71DC97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num w:numId="1" w16cid:durableId="449712328">
    <w:abstractNumId w:val="0"/>
  </w:num>
  <w:num w:numId="2" w16cid:durableId="1040976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gutterAtTop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jAzMTIxNLYwMrVU0lEKTi0uzszPAykwqQUA3GVGMCwAAAA="/>
  </w:docVars>
  <w:rsids>
    <w:rsidRoot w:val="00E237A8"/>
    <w:rsid w:val="00000A66"/>
    <w:rsid w:val="00007513"/>
    <w:rsid w:val="00007558"/>
    <w:rsid w:val="000100E7"/>
    <w:rsid w:val="000130CF"/>
    <w:rsid w:val="00014A77"/>
    <w:rsid w:val="00023BB1"/>
    <w:rsid w:val="00035CF8"/>
    <w:rsid w:val="00036F7B"/>
    <w:rsid w:val="00040679"/>
    <w:rsid w:val="00045E27"/>
    <w:rsid w:val="00065520"/>
    <w:rsid w:val="000720C7"/>
    <w:rsid w:val="00072E04"/>
    <w:rsid w:val="000817D5"/>
    <w:rsid w:val="00081827"/>
    <w:rsid w:val="000941BB"/>
    <w:rsid w:val="0009580C"/>
    <w:rsid w:val="000A4E26"/>
    <w:rsid w:val="000B278A"/>
    <w:rsid w:val="000B4A7D"/>
    <w:rsid w:val="000B7763"/>
    <w:rsid w:val="000C0517"/>
    <w:rsid w:val="000C4067"/>
    <w:rsid w:val="000E3C3E"/>
    <w:rsid w:val="000E4D20"/>
    <w:rsid w:val="001006D0"/>
    <w:rsid w:val="00100D4F"/>
    <w:rsid w:val="001033D9"/>
    <w:rsid w:val="00134A3A"/>
    <w:rsid w:val="00151F14"/>
    <w:rsid w:val="001569CC"/>
    <w:rsid w:val="00161800"/>
    <w:rsid w:val="00174397"/>
    <w:rsid w:val="001745F9"/>
    <w:rsid w:val="001B1D8B"/>
    <w:rsid w:val="001C0282"/>
    <w:rsid w:val="001C0877"/>
    <w:rsid w:val="001C5AF0"/>
    <w:rsid w:val="001D2533"/>
    <w:rsid w:val="001D5459"/>
    <w:rsid w:val="001E1AF0"/>
    <w:rsid w:val="001E1BEC"/>
    <w:rsid w:val="001F1FDA"/>
    <w:rsid w:val="001F3199"/>
    <w:rsid w:val="001F60B9"/>
    <w:rsid w:val="001F7340"/>
    <w:rsid w:val="00207D72"/>
    <w:rsid w:val="00220699"/>
    <w:rsid w:val="002257C8"/>
    <w:rsid w:val="0023723B"/>
    <w:rsid w:val="00237B8E"/>
    <w:rsid w:val="00253429"/>
    <w:rsid w:val="00272C00"/>
    <w:rsid w:val="00272C81"/>
    <w:rsid w:val="00273BF1"/>
    <w:rsid w:val="0029713C"/>
    <w:rsid w:val="00297431"/>
    <w:rsid w:val="002A17B3"/>
    <w:rsid w:val="002A7100"/>
    <w:rsid w:val="002B3AB3"/>
    <w:rsid w:val="002B6481"/>
    <w:rsid w:val="002C10C5"/>
    <w:rsid w:val="002D02B6"/>
    <w:rsid w:val="002D6078"/>
    <w:rsid w:val="002E2FD8"/>
    <w:rsid w:val="002F57E0"/>
    <w:rsid w:val="003250FE"/>
    <w:rsid w:val="00345A35"/>
    <w:rsid w:val="003469BC"/>
    <w:rsid w:val="0035775E"/>
    <w:rsid w:val="00362B9A"/>
    <w:rsid w:val="003718DD"/>
    <w:rsid w:val="0037539A"/>
    <w:rsid w:val="00376CC7"/>
    <w:rsid w:val="00383A16"/>
    <w:rsid w:val="003852AF"/>
    <w:rsid w:val="00395452"/>
    <w:rsid w:val="003A001B"/>
    <w:rsid w:val="003A04C4"/>
    <w:rsid w:val="003B1CD6"/>
    <w:rsid w:val="003D29FD"/>
    <w:rsid w:val="003D776C"/>
    <w:rsid w:val="003E3009"/>
    <w:rsid w:val="00404D29"/>
    <w:rsid w:val="004054C9"/>
    <w:rsid w:val="00407007"/>
    <w:rsid w:val="00412053"/>
    <w:rsid w:val="00422208"/>
    <w:rsid w:val="00424C6A"/>
    <w:rsid w:val="00435E89"/>
    <w:rsid w:val="00442D63"/>
    <w:rsid w:val="00445BA8"/>
    <w:rsid w:val="00481D1A"/>
    <w:rsid w:val="004827CD"/>
    <w:rsid w:val="00485414"/>
    <w:rsid w:val="004871F8"/>
    <w:rsid w:val="0049408D"/>
    <w:rsid w:val="00497D3B"/>
    <w:rsid w:val="004B48E3"/>
    <w:rsid w:val="004B4ADC"/>
    <w:rsid w:val="004C61CF"/>
    <w:rsid w:val="004C72B4"/>
    <w:rsid w:val="004D35E5"/>
    <w:rsid w:val="004D46B7"/>
    <w:rsid w:val="004E05D9"/>
    <w:rsid w:val="0050000F"/>
    <w:rsid w:val="0050630B"/>
    <w:rsid w:val="00510315"/>
    <w:rsid w:val="00524B38"/>
    <w:rsid w:val="00526647"/>
    <w:rsid w:val="00540F1E"/>
    <w:rsid w:val="005459FE"/>
    <w:rsid w:val="0054772F"/>
    <w:rsid w:val="00551B7E"/>
    <w:rsid w:val="005562EC"/>
    <w:rsid w:val="005653E3"/>
    <w:rsid w:val="00567A82"/>
    <w:rsid w:val="005726F6"/>
    <w:rsid w:val="00572E55"/>
    <w:rsid w:val="005773E3"/>
    <w:rsid w:val="00586281"/>
    <w:rsid w:val="005954F1"/>
    <w:rsid w:val="00597470"/>
    <w:rsid w:val="005A702E"/>
    <w:rsid w:val="005B7AD1"/>
    <w:rsid w:val="005C39AC"/>
    <w:rsid w:val="005C568C"/>
    <w:rsid w:val="005C694E"/>
    <w:rsid w:val="005F0CD8"/>
    <w:rsid w:val="005F3D72"/>
    <w:rsid w:val="005F580F"/>
    <w:rsid w:val="0061043B"/>
    <w:rsid w:val="006268FE"/>
    <w:rsid w:val="006360E3"/>
    <w:rsid w:val="00636AC5"/>
    <w:rsid w:val="0064222F"/>
    <w:rsid w:val="00645740"/>
    <w:rsid w:val="006608D2"/>
    <w:rsid w:val="00664D6F"/>
    <w:rsid w:val="00677D1F"/>
    <w:rsid w:val="00686710"/>
    <w:rsid w:val="00686DAB"/>
    <w:rsid w:val="00687661"/>
    <w:rsid w:val="00691350"/>
    <w:rsid w:val="006B0B44"/>
    <w:rsid w:val="006C0D0B"/>
    <w:rsid w:val="006C135E"/>
    <w:rsid w:val="006C300F"/>
    <w:rsid w:val="006D2CDE"/>
    <w:rsid w:val="006D542F"/>
    <w:rsid w:val="007003EE"/>
    <w:rsid w:val="007024E9"/>
    <w:rsid w:val="00713A94"/>
    <w:rsid w:val="00732B74"/>
    <w:rsid w:val="00736929"/>
    <w:rsid w:val="007440FA"/>
    <w:rsid w:val="0075037C"/>
    <w:rsid w:val="00750422"/>
    <w:rsid w:val="00751C09"/>
    <w:rsid w:val="00756864"/>
    <w:rsid w:val="007604B6"/>
    <w:rsid w:val="007723CE"/>
    <w:rsid w:val="007829D7"/>
    <w:rsid w:val="00787C14"/>
    <w:rsid w:val="0079051A"/>
    <w:rsid w:val="00796E10"/>
    <w:rsid w:val="007A731A"/>
    <w:rsid w:val="007B4BCA"/>
    <w:rsid w:val="007B56EC"/>
    <w:rsid w:val="007C2184"/>
    <w:rsid w:val="007C5514"/>
    <w:rsid w:val="007C7FDF"/>
    <w:rsid w:val="007E4192"/>
    <w:rsid w:val="007F0789"/>
    <w:rsid w:val="007F1074"/>
    <w:rsid w:val="007F7A5E"/>
    <w:rsid w:val="008003C6"/>
    <w:rsid w:val="00810992"/>
    <w:rsid w:val="00812EC4"/>
    <w:rsid w:val="008162C4"/>
    <w:rsid w:val="0082481A"/>
    <w:rsid w:val="00826BED"/>
    <w:rsid w:val="00830BDA"/>
    <w:rsid w:val="00831C66"/>
    <w:rsid w:val="00834A50"/>
    <w:rsid w:val="0083626C"/>
    <w:rsid w:val="00842206"/>
    <w:rsid w:val="00844129"/>
    <w:rsid w:val="0085082A"/>
    <w:rsid w:val="00863AC8"/>
    <w:rsid w:val="008651B0"/>
    <w:rsid w:val="00872B9C"/>
    <w:rsid w:val="00875309"/>
    <w:rsid w:val="0088182B"/>
    <w:rsid w:val="00882A54"/>
    <w:rsid w:val="008A2212"/>
    <w:rsid w:val="008A3C1A"/>
    <w:rsid w:val="008A53DE"/>
    <w:rsid w:val="008B22DE"/>
    <w:rsid w:val="008C71E8"/>
    <w:rsid w:val="008D0178"/>
    <w:rsid w:val="008D1D27"/>
    <w:rsid w:val="008D3BA0"/>
    <w:rsid w:val="008E1E5D"/>
    <w:rsid w:val="0092619B"/>
    <w:rsid w:val="00931D9D"/>
    <w:rsid w:val="00946E5C"/>
    <w:rsid w:val="00951E79"/>
    <w:rsid w:val="009803A4"/>
    <w:rsid w:val="00985F81"/>
    <w:rsid w:val="009916C8"/>
    <w:rsid w:val="00996432"/>
    <w:rsid w:val="00996BD3"/>
    <w:rsid w:val="009A62F6"/>
    <w:rsid w:val="009D00C9"/>
    <w:rsid w:val="009D261D"/>
    <w:rsid w:val="009E6612"/>
    <w:rsid w:val="009F7DAA"/>
    <w:rsid w:val="00A066C6"/>
    <w:rsid w:val="00A10616"/>
    <w:rsid w:val="00A14CCC"/>
    <w:rsid w:val="00A151AC"/>
    <w:rsid w:val="00A15DEA"/>
    <w:rsid w:val="00A2113C"/>
    <w:rsid w:val="00A3316D"/>
    <w:rsid w:val="00A34CC2"/>
    <w:rsid w:val="00A413E8"/>
    <w:rsid w:val="00A41FAA"/>
    <w:rsid w:val="00A42CCC"/>
    <w:rsid w:val="00A50A38"/>
    <w:rsid w:val="00A60A64"/>
    <w:rsid w:val="00A62ED7"/>
    <w:rsid w:val="00A63B6A"/>
    <w:rsid w:val="00A676B7"/>
    <w:rsid w:val="00A72BA4"/>
    <w:rsid w:val="00A80B7F"/>
    <w:rsid w:val="00A831AD"/>
    <w:rsid w:val="00A84B9C"/>
    <w:rsid w:val="00A86009"/>
    <w:rsid w:val="00A97F77"/>
    <w:rsid w:val="00AA1B4D"/>
    <w:rsid w:val="00AC2BE1"/>
    <w:rsid w:val="00AC32A9"/>
    <w:rsid w:val="00AC5EB3"/>
    <w:rsid w:val="00AC609F"/>
    <w:rsid w:val="00AD0055"/>
    <w:rsid w:val="00AD0695"/>
    <w:rsid w:val="00AF7074"/>
    <w:rsid w:val="00B01B19"/>
    <w:rsid w:val="00B01FC4"/>
    <w:rsid w:val="00B143E3"/>
    <w:rsid w:val="00B326FB"/>
    <w:rsid w:val="00B36D55"/>
    <w:rsid w:val="00B43310"/>
    <w:rsid w:val="00B456A0"/>
    <w:rsid w:val="00B52871"/>
    <w:rsid w:val="00B71766"/>
    <w:rsid w:val="00B7250B"/>
    <w:rsid w:val="00B84287"/>
    <w:rsid w:val="00B84352"/>
    <w:rsid w:val="00BA0ACB"/>
    <w:rsid w:val="00BA0FC6"/>
    <w:rsid w:val="00BB0D9E"/>
    <w:rsid w:val="00BD0A91"/>
    <w:rsid w:val="00BD5456"/>
    <w:rsid w:val="00BE259A"/>
    <w:rsid w:val="00BE292E"/>
    <w:rsid w:val="00BE622B"/>
    <w:rsid w:val="00BE665D"/>
    <w:rsid w:val="00BF1610"/>
    <w:rsid w:val="00BF47A7"/>
    <w:rsid w:val="00BF4ED7"/>
    <w:rsid w:val="00C02DF7"/>
    <w:rsid w:val="00C25025"/>
    <w:rsid w:val="00C347D9"/>
    <w:rsid w:val="00C44035"/>
    <w:rsid w:val="00C4583A"/>
    <w:rsid w:val="00C60138"/>
    <w:rsid w:val="00C607F1"/>
    <w:rsid w:val="00C60CEC"/>
    <w:rsid w:val="00C66C2A"/>
    <w:rsid w:val="00C77766"/>
    <w:rsid w:val="00C84EF3"/>
    <w:rsid w:val="00C93EF9"/>
    <w:rsid w:val="00CA6648"/>
    <w:rsid w:val="00CC2DDD"/>
    <w:rsid w:val="00CC3D1F"/>
    <w:rsid w:val="00CC6EA9"/>
    <w:rsid w:val="00CD06E9"/>
    <w:rsid w:val="00CD486A"/>
    <w:rsid w:val="00CD5663"/>
    <w:rsid w:val="00CE3374"/>
    <w:rsid w:val="00CF54D0"/>
    <w:rsid w:val="00CF76BF"/>
    <w:rsid w:val="00D06286"/>
    <w:rsid w:val="00D1274F"/>
    <w:rsid w:val="00D15BE9"/>
    <w:rsid w:val="00D2426F"/>
    <w:rsid w:val="00D26502"/>
    <w:rsid w:val="00D322A6"/>
    <w:rsid w:val="00D54525"/>
    <w:rsid w:val="00D6357F"/>
    <w:rsid w:val="00D63B40"/>
    <w:rsid w:val="00D63D7A"/>
    <w:rsid w:val="00D64F10"/>
    <w:rsid w:val="00D71022"/>
    <w:rsid w:val="00D8159D"/>
    <w:rsid w:val="00D82E2C"/>
    <w:rsid w:val="00DA2DCD"/>
    <w:rsid w:val="00DA4E39"/>
    <w:rsid w:val="00DB1679"/>
    <w:rsid w:val="00DB6B08"/>
    <w:rsid w:val="00DB73CA"/>
    <w:rsid w:val="00DD573D"/>
    <w:rsid w:val="00DD6A04"/>
    <w:rsid w:val="00DE0101"/>
    <w:rsid w:val="00DE1B03"/>
    <w:rsid w:val="00DE4CCE"/>
    <w:rsid w:val="00DF331D"/>
    <w:rsid w:val="00E07BD9"/>
    <w:rsid w:val="00E121F5"/>
    <w:rsid w:val="00E237A8"/>
    <w:rsid w:val="00E303B1"/>
    <w:rsid w:val="00E475F9"/>
    <w:rsid w:val="00E5296F"/>
    <w:rsid w:val="00E5780E"/>
    <w:rsid w:val="00E6325D"/>
    <w:rsid w:val="00E67398"/>
    <w:rsid w:val="00E80AA7"/>
    <w:rsid w:val="00E8259F"/>
    <w:rsid w:val="00E82B3A"/>
    <w:rsid w:val="00E93A20"/>
    <w:rsid w:val="00EA1EC1"/>
    <w:rsid w:val="00EB000B"/>
    <w:rsid w:val="00EC0602"/>
    <w:rsid w:val="00ED5BC3"/>
    <w:rsid w:val="00EE0E33"/>
    <w:rsid w:val="00EE149D"/>
    <w:rsid w:val="00EE5FF4"/>
    <w:rsid w:val="00EF27D1"/>
    <w:rsid w:val="00EF7619"/>
    <w:rsid w:val="00F00D2A"/>
    <w:rsid w:val="00F0169D"/>
    <w:rsid w:val="00F05013"/>
    <w:rsid w:val="00F114D6"/>
    <w:rsid w:val="00F117C6"/>
    <w:rsid w:val="00F1251C"/>
    <w:rsid w:val="00F1714A"/>
    <w:rsid w:val="00F26C8C"/>
    <w:rsid w:val="00F26F1F"/>
    <w:rsid w:val="00F273DC"/>
    <w:rsid w:val="00F27ED9"/>
    <w:rsid w:val="00F34FF8"/>
    <w:rsid w:val="00F41549"/>
    <w:rsid w:val="00F41D7E"/>
    <w:rsid w:val="00F527B4"/>
    <w:rsid w:val="00F5460E"/>
    <w:rsid w:val="00F575B4"/>
    <w:rsid w:val="00F654FB"/>
    <w:rsid w:val="00F67057"/>
    <w:rsid w:val="00F6706D"/>
    <w:rsid w:val="00F72268"/>
    <w:rsid w:val="00F72365"/>
    <w:rsid w:val="00F83262"/>
    <w:rsid w:val="00F865F6"/>
    <w:rsid w:val="00FA2B49"/>
    <w:rsid w:val="00FB36AC"/>
    <w:rsid w:val="00FB49BB"/>
    <w:rsid w:val="00FB603A"/>
    <w:rsid w:val="00FF2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257A6041"/>
  <w15:docId w15:val="{2531DA27-4F6D-474A-A012-27F70ACDB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7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1D2533"/>
    <w:pPr>
      <w:keepNext/>
      <w:overflowPunct w:val="0"/>
      <w:autoSpaceDE w:val="0"/>
      <w:autoSpaceDN w:val="0"/>
      <w:adjustRightInd w:val="0"/>
      <w:jc w:val="both"/>
      <w:textAlignment w:val="baseline"/>
      <w:outlineLvl w:val="0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362B9A"/>
    <w:rPr>
      <w:b/>
      <w:bCs/>
    </w:rPr>
  </w:style>
  <w:style w:type="character" w:customStyle="1" w:styleId="GvdeMetniChar">
    <w:name w:val="Gövde Metni Char"/>
    <w:basedOn w:val="VarsaylanParagrafYazTipi"/>
    <w:link w:val="GvdeMetni"/>
    <w:rsid w:val="00362B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customStyle="1" w:styleId="BodyText21">
    <w:name w:val="Body Text 21"/>
    <w:basedOn w:val="Normal"/>
    <w:rsid w:val="00C4583A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Cs w:val="20"/>
    </w:rPr>
  </w:style>
  <w:style w:type="character" w:customStyle="1" w:styleId="Balk1Char">
    <w:name w:val="Başlık 1 Char"/>
    <w:basedOn w:val="VarsaylanParagrafYazTipi"/>
    <w:link w:val="Balk1"/>
    <w:rsid w:val="001D2533"/>
    <w:rPr>
      <w:rFonts w:ascii="Times New Roman" w:eastAsia="Times New Roman" w:hAnsi="Times New Roman" w:cs="Times New Roman"/>
      <w:b/>
      <w:sz w:val="24"/>
      <w:szCs w:val="20"/>
      <w:lang w:val="tr-TR" w:eastAsia="tr-TR"/>
    </w:rPr>
  </w:style>
  <w:style w:type="table" w:styleId="TabloKlavuzu">
    <w:name w:val="Table Grid"/>
    <w:basedOn w:val="NormalTablo"/>
    <w:uiPriority w:val="39"/>
    <w:rsid w:val="005F0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360E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360E3"/>
    <w:rPr>
      <w:rFonts w:ascii="Tahoma" w:eastAsia="Times New Roman" w:hAnsi="Tahoma" w:cs="Tahoma"/>
      <w:sz w:val="16"/>
      <w:szCs w:val="16"/>
      <w:lang w:val="tr-TR" w:eastAsia="tr-TR"/>
    </w:rPr>
  </w:style>
  <w:style w:type="paragraph" w:styleId="ListeParagraf">
    <w:name w:val="List Paragraph"/>
    <w:basedOn w:val="Normal"/>
    <w:uiPriority w:val="34"/>
    <w:qFormat/>
    <w:rsid w:val="009D00C9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unhideWhenUsed/>
    <w:rsid w:val="00100D4F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00D4F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00D4F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E67398"/>
    <w:rPr>
      <w:color w:val="0563C1" w:themeColor="hyperlink"/>
      <w:u w:val="single"/>
    </w:rPr>
  </w:style>
  <w:style w:type="paragraph" w:styleId="GvdeMetni3">
    <w:name w:val="Body Text 3"/>
    <w:basedOn w:val="Normal"/>
    <w:link w:val="GvdeMetni3Char"/>
    <w:rsid w:val="00597470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rsid w:val="00597470"/>
    <w:rPr>
      <w:rFonts w:ascii="Times New Roman" w:eastAsia="Times New Roman" w:hAnsi="Times New Roman" w:cs="Times New Roman"/>
      <w:sz w:val="16"/>
      <w:szCs w:val="16"/>
      <w:lang w:val="tr-TR" w:eastAsia="tr-TR"/>
    </w:rPr>
  </w:style>
  <w:style w:type="paragraph" w:styleId="stBilgi">
    <w:name w:val="header"/>
    <w:basedOn w:val="Normal"/>
    <w:link w:val="stBilgiChar"/>
    <w:uiPriority w:val="99"/>
    <w:unhideWhenUsed/>
    <w:rsid w:val="00831C6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31C66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831C6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31C66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82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E59A6-44C2-42F7-A7C0-90162EBE0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mirokan</dc:creator>
  <cp:lastModifiedBy>YIGIT TASTAN</cp:lastModifiedBy>
  <cp:revision>7</cp:revision>
  <cp:lastPrinted>2017-12-26T18:19:00Z</cp:lastPrinted>
  <dcterms:created xsi:type="dcterms:W3CDTF">2025-01-09T17:05:00Z</dcterms:created>
  <dcterms:modified xsi:type="dcterms:W3CDTF">2026-05-10T17:31:00Z</dcterms:modified>
</cp:coreProperties>
</file>